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57"/>
        <w:gridCol w:w="3135"/>
        <w:gridCol w:w="884"/>
        <w:gridCol w:w="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 all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